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24B9E" w:rsidP="009344FF">
      <w:r w:rsidRPr="00D24B9E">
        <w:t>The topic addressed is relevant to public health; family planning implemented by nursing professionals strengthens the achievement of objectives; the manuscript is well-written and supported; the suggested changes are minimal and were implemented; therefore, the manuscript meets the journal's quality criteria and is accepted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2135E" w:rsidRPr="001432FB" w:rsidRDefault="0042135E" w:rsidP="0042135E">
      <w:bookmarkStart w:id="0" w:name="_GoBack"/>
      <w:proofErr w:type="spellStart"/>
      <w:r w:rsidRPr="001432FB">
        <w:t>Dr.</w:t>
      </w:r>
      <w:proofErr w:type="spellEnd"/>
      <w:r w:rsidRPr="001432FB">
        <w:t xml:space="preserve">  Diana Cecilia Tapia-</w:t>
      </w:r>
      <w:proofErr w:type="spellStart"/>
      <w:r w:rsidRPr="001432FB">
        <w:t>Pancardo</w:t>
      </w:r>
      <w:proofErr w:type="spellEnd"/>
      <w:r w:rsidRPr="001432FB">
        <w:t xml:space="preserve">, </w:t>
      </w:r>
      <w:r w:rsidRPr="001432FB">
        <w:t>National Autonomous University of</w:t>
      </w:r>
      <w:r w:rsidRPr="001432FB">
        <w:t xml:space="preserve"> </w:t>
      </w:r>
      <w:r w:rsidRPr="001432FB">
        <w:t>Mexico, Mexico</w:t>
      </w:r>
      <w:bookmarkEnd w:id="0"/>
    </w:p>
    <w:sectPr w:rsidR="0042135E" w:rsidRPr="001432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NjYzMzU2MDK1MDNT0lEKTi0uzszPAykwrAUAlMe9yywAAAA="/>
  </w:docVars>
  <w:rsids>
    <w:rsidRoot w:val="00A72896"/>
    <w:rsid w:val="001432FB"/>
    <w:rsid w:val="002C0B2C"/>
    <w:rsid w:val="0042135E"/>
    <w:rsid w:val="005F4236"/>
    <w:rsid w:val="009344FF"/>
    <w:rsid w:val="009F328F"/>
    <w:rsid w:val="00A72896"/>
    <w:rsid w:val="00D2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4A4AB"/>
  <w15:docId w15:val="{68B3567D-26CC-43C1-94A4-B501663F9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05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9</Words>
  <Characters>395</Characters>
  <Application>Microsoft Office Word</Application>
  <DocSecurity>0</DocSecurity>
  <Lines>3</Lines>
  <Paragraphs>1</Paragraphs>
  <ScaleCrop>false</ScaleCrop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31T12:30:00Z</dcterms:modified>
</cp:coreProperties>
</file>